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66D0E5B7" w:rsidR="002E71D7" w:rsidRPr="00E658D8" w:rsidRDefault="002E71D7" w:rsidP="00051932">
      <w:pPr>
        <w:bidi/>
        <w:spacing w:after="0" w:line="240" w:lineRule="auto"/>
        <w:jc w:val="center"/>
        <w:rPr>
          <w:rFonts w:cs="B Nazanin" w:hint="cs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BB2325">
        <w:rPr>
          <w:rFonts w:cs="B Nazanin" w:hint="cs"/>
          <w:b/>
          <w:bCs/>
          <w:rtl/>
          <w:lang w:bidi="fa-IR"/>
        </w:rPr>
        <w:t>فیزیولوژی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2"/>
        <w:gridCol w:w="4895"/>
      </w:tblGrid>
      <w:tr w:rsidR="00480C43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76597B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2E71D7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497A8783" w:rsidR="002E71D7" w:rsidRPr="00E658D8" w:rsidRDefault="00791AEB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جب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>2 واحد عملی</w:t>
            </w:r>
          </w:p>
        </w:tc>
      </w:tr>
      <w:tr w:rsidR="002E71D7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29ABAF38" w:rsidR="002E71D7" w:rsidRPr="00E658D8" w:rsidRDefault="00BB2325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یزیولوژی</w:t>
            </w:r>
          </w:p>
        </w:tc>
      </w:tr>
      <w:tr w:rsidR="006B1CD8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2E71D7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623A1CFA" w:rsidR="002E71D7" w:rsidRPr="00E658D8" w:rsidRDefault="00337E02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</w:tr>
      <w:tr w:rsidR="002E71D7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2E71D7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42AEE372" w:rsidR="001E454B" w:rsidRPr="00E658D8" w:rsidRDefault="00BB2325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شنایی با فیزیولوژی بدن انسان</w:t>
            </w:r>
          </w:p>
        </w:tc>
      </w:tr>
      <w:tr w:rsidR="002E71D7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4A58644E" w:rsidR="002E71D7" w:rsidRPr="00F02CBA" w:rsidRDefault="002E71D7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</w:p>
        </w:tc>
      </w:tr>
      <w:tr w:rsidR="002E71D7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126A25C7" w14:textId="2F961C58" w:rsidR="007347E5" w:rsidRDefault="00BB2325" w:rsidP="00791AEB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اختمان، مکانیسم انتقال و انتشار پتانسیل عمل در سلول را بشناسد.</w:t>
            </w:r>
          </w:p>
          <w:p w14:paraId="3E17F3D5" w14:textId="0D268690" w:rsidR="00F02CBA" w:rsidRDefault="00BB2325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فیزیولوژی قلب و گردش خون و اختلالات مربوطه را بداند.</w:t>
            </w:r>
          </w:p>
          <w:p w14:paraId="56CCC2A2" w14:textId="017C3282" w:rsidR="00F02CBA" w:rsidRDefault="00BB2325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کانیزم گازها، تنفس و نارساییهای تنفسی را آشنا باشد</w:t>
            </w:r>
          </w:p>
          <w:p w14:paraId="63C13C4A" w14:textId="77777777" w:rsidR="00F02CBA" w:rsidRDefault="00BB2325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فیزیولوژی و نارساییهای کلیه را بداند</w:t>
            </w:r>
          </w:p>
          <w:p w14:paraId="1E8F68C8" w14:textId="77777777" w:rsidR="00BB2325" w:rsidRDefault="00BB2325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فیزیولوژی دستگاه گوارش را بداند.</w:t>
            </w:r>
          </w:p>
          <w:p w14:paraId="2E70A770" w14:textId="77777777" w:rsidR="00BB2325" w:rsidRDefault="00BB2325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فیزیولوژی سیستم ترشحی درون ریز را آگاهی داشته باشد.</w:t>
            </w:r>
          </w:p>
          <w:p w14:paraId="3E2B25D6" w14:textId="41E10A73" w:rsidR="00BB2325" w:rsidRPr="00BB2325" w:rsidRDefault="00BB2325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فیزیولوژی چشم و گوش را بشناسد.</w:t>
            </w:r>
          </w:p>
        </w:tc>
      </w:tr>
      <w:tr w:rsidR="002E71D7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698"/>
              <w:gridCol w:w="1872"/>
              <w:gridCol w:w="1109"/>
            </w:tblGrid>
            <w:tr w:rsidR="006B1CD8" w:rsidRPr="00E658D8" w14:paraId="2FA4BC1B" w14:textId="77777777" w:rsidTr="006B1CD8">
              <w:tc>
                <w:tcPr>
                  <w:tcW w:w="2727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B1CD8">
              <w:tc>
                <w:tcPr>
                  <w:tcW w:w="2727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B1CD8">
              <w:tc>
                <w:tcPr>
                  <w:tcW w:w="7328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2E71D7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يابي دانشجو:</w:t>
            </w:r>
          </w:p>
        </w:tc>
        <w:tc>
          <w:tcPr>
            <w:tcW w:w="0" w:type="auto"/>
            <w:vAlign w:val="center"/>
          </w:tcPr>
          <w:p w14:paraId="65A5F7B6" w14:textId="3E754A26" w:rsidR="009F7279" w:rsidRPr="00E658D8" w:rsidRDefault="00337E02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ون های کتبی، شامل آزمون چندگزینه ای، تشریحی، صحیح غلط، جور کردنی و جای خالی</w:t>
            </w:r>
          </w:p>
        </w:tc>
      </w:tr>
      <w:tr w:rsidR="002E71D7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3FE2BF7" w14:textId="77777777" w:rsidR="002E71D7" w:rsidRPr="00E658D8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</w:tc>
      </w:tr>
      <w:tr w:rsidR="002E71D7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7E102927" w14:textId="042136F1" w:rsidR="00EB304C" w:rsidRDefault="00337E02" w:rsidP="00337E02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ین. آناتومی و فیزیولوژی پایه (جلد1و 2) دکتر حمیدرضا طهماسب پور، تهران آخرین چاپ</w:t>
            </w:r>
          </w:p>
          <w:p w14:paraId="4D07A5FE" w14:textId="21A7BEF0" w:rsidR="00EB304C" w:rsidRDefault="00337E02" w:rsidP="00337E02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ورانی، مهدی. کالبدشناسی و فیزیولوژی آخرین چاپ</w:t>
            </w:r>
          </w:p>
          <w:p w14:paraId="46CA3173" w14:textId="0D913713" w:rsidR="00EB304C" w:rsidRPr="003D06E7" w:rsidRDefault="00337E02" w:rsidP="00604A9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ولوژی گایتون- اخرین چاپ</w:t>
            </w:r>
          </w:p>
          <w:p w14:paraId="48129B0D" w14:textId="3492C805" w:rsidR="002E71D7" w:rsidRPr="00E658D8" w:rsidRDefault="002E71D7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694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597BE1" w:rsidRPr="00E658D8" w14:paraId="2997C52D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477E3F6E" w14:textId="00820EA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46F03AFB" w14:textId="77777777" w:rsidR="00597BE1" w:rsidRDefault="00597BE1" w:rsidP="00597BE1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سلول</w:t>
            </w:r>
          </w:p>
          <w:p w14:paraId="52924970" w14:textId="77777777" w:rsidR="00597BE1" w:rsidRDefault="00597BE1" w:rsidP="00597BE1">
            <w:pPr>
              <w:pStyle w:val="ListParagraph"/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اختمان عمومی سلول</w:t>
            </w:r>
          </w:p>
          <w:p w14:paraId="51544995" w14:textId="2C564EF2" w:rsidR="00597BE1" w:rsidRPr="00337E02" w:rsidRDefault="00597BE1" w:rsidP="00597BE1">
            <w:pPr>
              <w:pStyle w:val="ListParagraph"/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کانیزم انتقال </w:t>
            </w:r>
          </w:p>
        </w:tc>
      </w:tr>
      <w:tr w:rsidR="00597BE1" w:rsidRPr="00E658D8" w14:paraId="6C9D27BD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08EFAD07" w14:textId="109F1C77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5A3BFBD6" w14:textId="77777777" w:rsidR="00597BE1" w:rsidRDefault="00597BE1" w:rsidP="00597BE1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سول</w:t>
            </w:r>
          </w:p>
          <w:p w14:paraId="1BDC4704" w14:textId="619D1B2F" w:rsidR="00597BE1" w:rsidRPr="00597BE1" w:rsidRDefault="00597BE1" w:rsidP="00597BE1">
            <w:pPr>
              <w:pStyle w:val="ListParagraph"/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ولید و انتشار پتانسیل عمل</w:t>
            </w:r>
          </w:p>
        </w:tc>
      </w:tr>
      <w:tr w:rsidR="00597BE1" w:rsidRPr="00E658D8" w14:paraId="2722EBC5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2EC4EE31" w14:textId="01BBB45F" w:rsidR="00597BE1" w:rsidRPr="00E658D8" w:rsidRDefault="00597BE1" w:rsidP="00597BE1">
            <w:pPr>
              <w:bidi/>
              <w:rPr>
                <w:rFonts w:cs="B Nazanin" w:hint="cs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53F290F0" w14:textId="4313C7B3" w:rsidR="00597BE1" w:rsidRPr="00581F90" w:rsidRDefault="00597BE1" w:rsidP="00597BE1">
            <w:pPr>
              <w:bidi/>
              <w:rPr>
                <w:rFonts w:cs="B Nazanin" w:hint="cs"/>
                <w:sz w:val="24"/>
                <w:szCs w:val="24"/>
                <w:rtl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2989C939" w14:textId="77777777" w:rsidR="00597BE1" w:rsidRDefault="00597BE1" w:rsidP="00597BE1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سول</w:t>
            </w:r>
          </w:p>
          <w:p w14:paraId="1BAF1770" w14:textId="47DD30A6" w:rsidR="00597BE1" w:rsidRDefault="00597BE1" w:rsidP="00597BE1">
            <w:pPr>
              <w:pStyle w:val="ListParagraph"/>
              <w:tabs>
                <w:tab w:val="right" w:pos="854"/>
              </w:tabs>
              <w:bidi/>
              <w:spacing w:line="420" w:lineRule="atLeast"/>
              <w:ind w:left="360"/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عضلات صاف و اسکلتی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597BE1" w:rsidRPr="00E658D8" w14:paraId="2ACD86C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40A5BD8" w14:textId="2C8C672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</w:tcPr>
          <w:p w14:paraId="7C7253BE" w14:textId="1B7BEB3C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13317B06" w14:textId="2BACA19D" w:rsidR="00597BE1" w:rsidRDefault="00597BE1" w:rsidP="00597BE1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قلب و گردش خون</w:t>
            </w:r>
          </w:p>
          <w:p w14:paraId="07D8CF84" w14:textId="77777777" w:rsidR="00597BE1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ویژگی های عضله قلب</w:t>
            </w:r>
          </w:p>
          <w:p w14:paraId="49039DE7" w14:textId="030075AA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کانیک قلب</w:t>
            </w:r>
          </w:p>
        </w:tc>
      </w:tr>
      <w:tr w:rsidR="00597BE1" w:rsidRPr="00E658D8" w14:paraId="4DFB8932" w14:textId="77777777" w:rsidTr="002720C5">
        <w:trPr>
          <w:trHeight w:val="809"/>
        </w:trPr>
        <w:tc>
          <w:tcPr>
            <w:tcW w:w="0" w:type="auto"/>
            <w:vAlign w:val="center"/>
          </w:tcPr>
          <w:p w14:paraId="29B759CE" w14:textId="6078567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0" w:type="auto"/>
          </w:tcPr>
          <w:p w14:paraId="79FCF672" w14:textId="1361B891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5270CAF8" w14:textId="77777777" w:rsidR="00597BE1" w:rsidRDefault="00597BE1" w:rsidP="00597BE1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قلب و گردش خون</w:t>
            </w:r>
          </w:p>
          <w:p w14:paraId="27911FF5" w14:textId="77777777" w:rsidR="00597BE1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کانیک مایعات و و گردش خون</w:t>
            </w:r>
          </w:p>
          <w:p w14:paraId="7C6BC899" w14:textId="3DD987AC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لکتروکاردیو گرافی</w:t>
            </w:r>
          </w:p>
        </w:tc>
      </w:tr>
      <w:tr w:rsidR="00597BE1" w:rsidRPr="00E658D8" w14:paraId="235C7102" w14:textId="77777777" w:rsidTr="002720C5">
        <w:trPr>
          <w:trHeight w:val="510"/>
        </w:trPr>
        <w:tc>
          <w:tcPr>
            <w:tcW w:w="0" w:type="auto"/>
            <w:vAlign w:val="center"/>
          </w:tcPr>
          <w:p w14:paraId="45CB277E" w14:textId="49EF373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0" w:type="auto"/>
          </w:tcPr>
          <w:p w14:paraId="1DB6EEEF" w14:textId="37579964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5D369CDC" w14:textId="77777777" w:rsidR="00597BE1" w:rsidRDefault="00597BE1" w:rsidP="00597BE1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قلب و گردش خون</w:t>
            </w:r>
          </w:p>
          <w:p w14:paraId="0DF8F85B" w14:textId="245CE459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ختلالات قلب و گردش خون</w:t>
            </w:r>
          </w:p>
        </w:tc>
      </w:tr>
      <w:tr w:rsidR="00597BE1" w:rsidRPr="00E658D8" w14:paraId="779F6EB8" w14:textId="77777777" w:rsidTr="002720C5">
        <w:trPr>
          <w:trHeight w:val="510"/>
        </w:trPr>
        <w:tc>
          <w:tcPr>
            <w:tcW w:w="0" w:type="auto"/>
            <w:vAlign w:val="center"/>
          </w:tcPr>
          <w:p w14:paraId="2C682B2D" w14:textId="2D0CE410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</w:tcPr>
          <w:p w14:paraId="334D21D5" w14:textId="5E484FE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4F1F981A" w14:textId="4B8768BD" w:rsidR="00597BE1" w:rsidRPr="00F02CBA" w:rsidRDefault="00597BE1" w:rsidP="00597BE1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تنفس</w:t>
            </w:r>
          </w:p>
          <w:p w14:paraId="0B3D935F" w14:textId="77777777" w:rsidR="00597BE1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کانیک گازها و تنفس</w:t>
            </w:r>
          </w:p>
          <w:p w14:paraId="3117C2F8" w14:textId="7804D609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بادل گاز در ریه</w:t>
            </w:r>
          </w:p>
        </w:tc>
      </w:tr>
      <w:tr w:rsidR="00597BE1" w:rsidRPr="00E658D8" w14:paraId="1E265177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3A6785C0" w14:textId="32883ED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</w:tcPr>
          <w:p w14:paraId="3082E8CC" w14:textId="07E2683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85DEE65" w14:textId="77777777" w:rsidR="00597BE1" w:rsidRPr="00F02CBA" w:rsidRDefault="00597BE1" w:rsidP="00597BE1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تنفس</w:t>
            </w:r>
          </w:p>
          <w:p w14:paraId="3F50E9CE" w14:textId="7E25D546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 w:rsidRP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سپیومتری</w:t>
            </w:r>
          </w:p>
        </w:tc>
      </w:tr>
      <w:tr w:rsidR="00597BE1" w:rsidRPr="00E658D8" w14:paraId="390E42CA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F0FFC9A" w14:textId="164C56A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lastRenderedPageBreak/>
              <w:t>9</w:t>
            </w:r>
          </w:p>
        </w:tc>
        <w:tc>
          <w:tcPr>
            <w:tcW w:w="0" w:type="auto"/>
          </w:tcPr>
          <w:p w14:paraId="635A6687" w14:textId="1D39DC88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6873D21" w14:textId="77C42E85" w:rsidR="00597BE1" w:rsidRPr="00F02CBA" w:rsidRDefault="00597BE1" w:rsidP="00597BE1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کلیه</w:t>
            </w:r>
          </w:p>
          <w:p w14:paraId="1E1C26EE" w14:textId="3538DBE2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لتر و سیتم کار کلیه</w:t>
            </w:r>
          </w:p>
        </w:tc>
      </w:tr>
      <w:tr w:rsidR="00597BE1" w:rsidRPr="00E658D8" w14:paraId="443A14FF" w14:textId="77777777" w:rsidTr="002720C5">
        <w:trPr>
          <w:trHeight w:val="510"/>
        </w:trPr>
        <w:tc>
          <w:tcPr>
            <w:tcW w:w="0" w:type="auto"/>
            <w:vAlign w:val="center"/>
          </w:tcPr>
          <w:p w14:paraId="7325206A" w14:textId="7288A42B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0" w:type="auto"/>
          </w:tcPr>
          <w:p w14:paraId="725964F6" w14:textId="2DB12804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13BA50CF" w14:textId="77777777" w:rsidR="00597BE1" w:rsidRPr="00F02CBA" w:rsidRDefault="00597BE1" w:rsidP="00597BE1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کلیه</w:t>
            </w:r>
          </w:p>
          <w:p w14:paraId="6A832547" w14:textId="024B6DDB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نارسایی های کلیوی</w:t>
            </w:r>
          </w:p>
        </w:tc>
      </w:tr>
      <w:tr w:rsidR="00597BE1" w:rsidRPr="00E658D8" w14:paraId="399222F6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444C50" w14:textId="7E849FA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6E304C16" w14:textId="6E0C9C2D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8A26F66" w14:textId="368E33E6" w:rsidR="00597BE1" w:rsidRPr="00F02CBA" w:rsidRDefault="00597BE1" w:rsidP="00597BE1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سیستم ترشحی درون ریز(غدد)</w:t>
            </w:r>
          </w:p>
          <w:p w14:paraId="4DE3DC95" w14:textId="0DE1574D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غدد پاراتیروئید</w:t>
            </w:r>
          </w:p>
        </w:tc>
      </w:tr>
      <w:tr w:rsidR="00597BE1" w:rsidRPr="00E658D8" w14:paraId="7F733E7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654013F" w14:textId="69D1234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4FC0AB79" w14:textId="7B4C7B13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37C96976" w14:textId="77777777" w:rsidR="00597BE1" w:rsidRPr="00F02CBA" w:rsidRDefault="00597BE1" w:rsidP="00597BE1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سیستم ترشحی درون ریز(غدد)</w:t>
            </w:r>
          </w:p>
          <w:p w14:paraId="2D7F15C7" w14:textId="25A811A1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غدد کلیوی، هیپوفیز</w:t>
            </w:r>
          </w:p>
        </w:tc>
      </w:tr>
      <w:tr w:rsidR="00597BE1" w:rsidRPr="00E658D8" w14:paraId="4026FBEB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2F7C60" w14:textId="2DB96D39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4FC32426" w14:textId="55E13A2C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C4EA545" w14:textId="6A1043D6" w:rsidR="00597BE1" w:rsidRPr="00E658D8" w:rsidRDefault="00597BE1" w:rsidP="00597BE1">
            <w:pPr>
              <w:pStyle w:val="ListParagraph"/>
              <w:numPr>
                <w:ilvl w:val="0"/>
                <w:numId w:val="8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گوارش</w:t>
            </w:r>
          </w:p>
        </w:tc>
      </w:tr>
      <w:tr w:rsidR="00597BE1" w:rsidRPr="00E658D8" w14:paraId="0F60CD07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29B3486" w14:textId="3C4AA6FE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0" w:type="auto"/>
          </w:tcPr>
          <w:p w14:paraId="073ABD78" w14:textId="53C9F7DC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CB7EF17" w14:textId="77777777" w:rsidR="00597BE1" w:rsidRDefault="00597BE1" w:rsidP="00597BE1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حواس ویژه</w:t>
            </w:r>
          </w:p>
          <w:p w14:paraId="73834E53" w14:textId="5D0E8453" w:rsidR="00597BE1" w:rsidRPr="00E658D8" w:rsidRDefault="00597BE1" w:rsidP="00597BE1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چشم</w:t>
            </w:r>
          </w:p>
        </w:tc>
      </w:tr>
      <w:tr w:rsidR="00597BE1" w:rsidRPr="00E658D8" w14:paraId="44088DCB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0FA63739" w14:textId="558843F6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0" w:type="auto"/>
          </w:tcPr>
          <w:p w14:paraId="76A14997" w14:textId="7901A122" w:rsidR="00597BE1" w:rsidRPr="00E658D8" w:rsidRDefault="00597BE1" w:rsidP="00597BE1">
            <w:pPr>
              <w:bidi/>
              <w:rPr>
                <w:rFonts w:cs="B Nazanin"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789C04BC" w14:textId="77777777" w:rsidR="00597BE1" w:rsidRDefault="00597BE1" w:rsidP="00597BE1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ولوژی حواس ویژه</w:t>
            </w:r>
          </w:p>
          <w:p w14:paraId="6CEFBBE7" w14:textId="45DDD68E" w:rsidR="00597BE1" w:rsidRPr="002A1A6B" w:rsidRDefault="00597BE1" w:rsidP="00597BE1">
            <w:pPr>
              <w:pStyle w:val="ListParagraph"/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گوش</w:t>
            </w:r>
          </w:p>
        </w:tc>
      </w:tr>
      <w:tr w:rsidR="00597BE1" w:rsidRPr="00E658D8" w14:paraId="56646F80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5E65A36D" w14:textId="05362DB3" w:rsidR="00597BE1" w:rsidRPr="00E658D8" w:rsidRDefault="00597BE1" w:rsidP="00597BE1">
            <w:pPr>
              <w:bidi/>
              <w:jc w:val="center"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0" w:type="auto"/>
          </w:tcPr>
          <w:p w14:paraId="7C3B7259" w14:textId="4E8F9361" w:rsidR="00597BE1" w:rsidRPr="00581F90" w:rsidRDefault="00597BE1" w:rsidP="00597BE1">
            <w:pPr>
              <w:bidi/>
              <w:rPr>
                <w:rFonts w:cs="B Nazanin" w:hint="cs"/>
                <w:sz w:val="24"/>
                <w:szCs w:val="24"/>
                <w:rtl/>
              </w:rPr>
            </w:pPr>
            <w:r w:rsidRPr="008B5754">
              <w:rPr>
                <w:rFonts w:cs="B Nazanin" w:hint="cs"/>
                <w:sz w:val="24"/>
                <w:szCs w:val="24"/>
                <w:rtl/>
              </w:rPr>
              <w:t>گروه فیزیولوژی و آناتومی</w:t>
            </w:r>
          </w:p>
        </w:tc>
        <w:tc>
          <w:tcPr>
            <w:tcW w:w="6737" w:type="dxa"/>
            <w:vAlign w:val="center"/>
          </w:tcPr>
          <w:p w14:paraId="0F9EB3CD" w14:textId="77777777" w:rsidR="00597BE1" w:rsidRDefault="00597BE1" w:rsidP="00597BE1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</w:pP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4E8BD" w14:textId="77777777" w:rsidR="00F45DE2" w:rsidRDefault="00F45DE2" w:rsidP="00051932">
      <w:pPr>
        <w:spacing w:after="0" w:line="240" w:lineRule="auto"/>
      </w:pPr>
      <w:r>
        <w:separator/>
      </w:r>
    </w:p>
  </w:endnote>
  <w:endnote w:type="continuationSeparator" w:id="0">
    <w:p w14:paraId="2D85806A" w14:textId="77777777" w:rsidR="00F45DE2" w:rsidRDefault="00F45DE2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ADDEE" w14:textId="77777777" w:rsidR="00F45DE2" w:rsidRDefault="00F45DE2" w:rsidP="00051932">
      <w:pPr>
        <w:spacing w:after="0" w:line="240" w:lineRule="auto"/>
      </w:pPr>
      <w:r>
        <w:separator/>
      </w:r>
    </w:p>
  </w:footnote>
  <w:footnote w:type="continuationSeparator" w:id="0">
    <w:p w14:paraId="18FB9BB0" w14:textId="77777777" w:rsidR="00F45DE2" w:rsidRDefault="00F45DE2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220ADC47" w:rsidR="00051932" w:rsidRDefault="003D50C4" w:rsidP="00051932">
    <w:pPr>
      <w:pStyle w:val="Header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0E362C4" wp14:editId="46395F53">
              <wp:simplePos x="0" y="0"/>
              <wp:positionH relativeFrom="column">
                <wp:posOffset>4897755</wp:posOffset>
              </wp:positionH>
              <wp:positionV relativeFrom="paragraph">
                <wp:posOffset>-358775</wp:posOffset>
              </wp:positionV>
              <wp:extent cx="1162050" cy="138874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162050" cy="1388745"/>
                        <a:chOff x="0" y="0"/>
                        <a:chExt cx="1333500" cy="1781175"/>
                      </a:xfrm>
                    </wpg:grpSpPr>
                    <pic:pic xmlns:pic="http://schemas.openxmlformats.org/drawingml/2006/picture">
                      <pic:nvPicPr>
                        <pic:cNvPr id="4" name="Picture 1" descr="دانشگاه علوم پزشکی تهران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171450" y="1362075"/>
                          <a:ext cx="990600" cy="419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928432" id="Group 1" o:spid="_x0000_s1026" style="position:absolute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    <v:imagedata r:id="rId3" o:title="دانشگاه علوم پزشکی تهران"/>
              </v:shape>
              <v:shape id="Picture 2" o:spid="_x0000_s1028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30681"/>
    <w:rsid w:val="00040D18"/>
    <w:rsid w:val="00051932"/>
    <w:rsid w:val="00075A18"/>
    <w:rsid w:val="000878D5"/>
    <w:rsid w:val="000C2824"/>
    <w:rsid w:val="000E061D"/>
    <w:rsid w:val="000F1A82"/>
    <w:rsid w:val="0012678C"/>
    <w:rsid w:val="001603C7"/>
    <w:rsid w:val="00167C5A"/>
    <w:rsid w:val="00167E3D"/>
    <w:rsid w:val="001714C2"/>
    <w:rsid w:val="001A0F62"/>
    <w:rsid w:val="001E454B"/>
    <w:rsid w:val="001F456E"/>
    <w:rsid w:val="00215362"/>
    <w:rsid w:val="0023574B"/>
    <w:rsid w:val="00236BE5"/>
    <w:rsid w:val="0028199F"/>
    <w:rsid w:val="002A1A6B"/>
    <w:rsid w:val="002A523A"/>
    <w:rsid w:val="002E71D7"/>
    <w:rsid w:val="002F6399"/>
    <w:rsid w:val="0030592C"/>
    <w:rsid w:val="00317A47"/>
    <w:rsid w:val="00337E02"/>
    <w:rsid w:val="003902EE"/>
    <w:rsid w:val="003967A2"/>
    <w:rsid w:val="003A5C11"/>
    <w:rsid w:val="003D50C4"/>
    <w:rsid w:val="004074C6"/>
    <w:rsid w:val="0041145A"/>
    <w:rsid w:val="004179A9"/>
    <w:rsid w:val="0042584E"/>
    <w:rsid w:val="00426DFB"/>
    <w:rsid w:val="004374A9"/>
    <w:rsid w:val="004416CD"/>
    <w:rsid w:val="00460CB4"/>
    <w:rsid w:val="00480C43"/>
    <w:rsid w:val="00485D36"/>
    <w:rsid w:val="004A1A2C"/>
    <w:rsid w:val="004A2D1F"/>
    <w:rsid w:val="004C35B6"/>
    <w:rsid w:val="004D1C86"/>
    <w:rsid w:val="004D59CA"/>
    <w:rsid w:val="004F7DE6"/>
    <w:rsid w:val="005161AE"/>
    <w:rsid w:val="00566A6D"/>
    <w:rsid w:val="00576FE0"/>
    <w:rsid w:val="00582F62"/>
    <w:rsid w:val="00597BE1"/>
    <w:rsid w:val="005C389E"/>
    <w:rsid w:val="005D233E"/>
    <w:rsid w:val="005D3C53"/>
    <w:rsid w:val="005E447E"/>
    <w:rsid w:val="005F25B1"/>
    <w:rsid w:val="00604A9D"/>
    <w:rsid w:val="00631FBE"/>
    <w:rsid w:val="006437FE"/>
    <w:rsid w:val="006A16E3"/>
    <w:rsid w:val="006B1CD8"/>
    <w:rsid w:val="006B25F0"/>
    <w:rsid w:val="006C5D94"/>
    <w:rsid w:val="006D0934"/>
    <w:rsid w:val="006F77F8"/>
    <w:rsid w:val="00702A79"/>
    <w:rsid w:val="007347E5"/>
    <w:rsid w:val="00762D15"/>
    <w:rsid w:val="0076597B"/>
    <w:rsid w:val="0077558D"/>
    <w:rsid w:val="00791AEB"/>
    <w:rsid w:val="007944ED"/>
    <w:rsid w:val="00833453"/>
    <w:rsid w:val="0086277F"/>
    <w:rsid w:val="00875D26"/>
    <w:rsid w:val="00877E2F"/>
    <w:rsid w:val="00882552"/>
    <w:rsid w:val="00891213"/>
    <w:rsid w:val="008B3E5A"/>
    <w:rsid w:val="00907904"/>
    <w:rsid w:val="009344E8"/>
    <w:rsid w:val="00983B3B"/>
    <w:rsid w:val="009D2977"/>
    <w:rsid w:val="009D330C"/>
    <w:rsid w:val="009E50B0"/>
    <w:rsid w:val="009F7279"/>
    <w:rsid w:val="00A205C4"/>
    <w:rsid w:val="00AA6958"/>
    <w:rsid w:val="00B27909"/>
    <w:rsid w:val="00B51E8D"/>
    <w:rsid w:val="00B74245"/>
    <w:rsid w:val="00BB22AB"/>
    <w:rsid w:val="00BB2325"/>
    <w:rsid w:val="00BC3A75"/>
    <w:rsid w:val="00C17E75"/>
    <w:rsid w:val="00C679B1"/>
    <w:rsid w:val="00C861AD"/>
    <w:rsid w:val="00C91B05"/>
    <w:rsid w:val="00CA51BA"/>
    <w:rsid w:val="00D00EFC"/>
    <w:rsid w:val="00D3223F"/>
    <w:rsid w:val="00D726D6"/>
    <w:rsid w:val="00DF5571"/>
    <w:rsid w:val="00E00CD5"/>
    <w:rsid w:val="00E2268E"/>
    <w:rsid w:val="00E35873"/>
    <w:rsid w:val="00E658D8"/>
    <w:rsid w:val="00EA24B2"/>
    <w:rsid w:val="00EB304C"/>
    <w:rsid w:val="00EC003F"/>
    <w:rsid w:val="00EC7015"/>
    <w:rsid w:val="00ED19D7"/>
    <w:rsid w:val="00EE0F91"/>
    <w:rsid w:val="00EE4499"/>
    <w:rsid w:val="00EE6E30"/>
    <w:rsid w:val="00F02CBA"/>
    <w:rsid w:val="00F045E4"/>
    <w:rsid w:val="00F25697"/>
    <w:rsid w:val="00F26029"/>
    <w:rsid w:val="00F45DE2"/>
    <w:rsid w:val="00F50FA3"/>
    <w:rsid w:val="00F6534E"/>
    <w:rsid w:val="00F71117"/>
    <w:rsid w:val="00F93965"/>
    <w:rsid w:val="00FB453B"/>
    <w:rsid w:val="00FE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C43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443</Words>
  <Characters>2194</Characters>
  <Application>Microsoft Office Word</Application>
  <DocSecurity>0</DocSecurity>
  <Lines>9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3</cp:revision>
  <cp:lastPrinted>2018-09-30T07:48:00Z</cp:lastPrinted>
  <dcterms:created xsi:type="dcterms:W3CDTF">2021-12-27T16:13:00Z</dcterms:created>
  <dcterms:modified xsi:type="dcterms:W3CDTF">2021-12-27T16:32:00Z</dcterms:modified>
</cp:coreProperties>
</file>